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6188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eksander Wojciesz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GELIKA WOJCIES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